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F7E60C" w14:textId="77777777" w:rsidR="00181CC6" w:rsidRDefault="00181CC6" w:rsidP="002E7234">
      <w:pPr>
        <w:spacing w:after="0" w:line="240" w:lineRule="auto"/>
      </w:pPr>
    </w:p>
    <w:p w14:paraId="76411CBE" w14:textId="77777777" w:rsidR="00F57DE2" w:rsidRDefault="00F57DE2" w:rsidP="00F57DE2">
      <w:pPr>
        <w:pBdr>
          <w:top w:val="single" w:sz="24" w:space="1" w:color="0070C0"/>
        </w:pBdr>
        <w:spacing w:after="0" w:line="24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DOMANDA DI PRE</w:t>
      </w:r>
      <w:r w:rsidR="00A96B26">
        <w:rPr>
          <w:b/>
          <w:sz w:val="28"/>
          <w:szCs w:val="28"/>
        </w:rPr>
        <w:t>-</w:t>
      </w:r>
      <w:r>
        <w:rPr>
          <w:b/>
          <w:sz w:val="28"/>
          <w:szCs w:val="28"/>
        </w:rPr>
        <w:t>ISCRIZIONE</w:t>
      </w:r>
    </w:p>
    <w:p w14:paraId="3AF8A2AE" w14:textId="77777777" w:rsidR="00B030E4" w:rsidRPr="003E4F0E" w:rsidRDefault="00B030E4" w:rsidP="00F57DE2">
      <w:pPr>
        <w:spacing w:after="0" w:line="240" w:lineRule="auto"/>
        <w:rPr>
          <w:b/>
          <w:sz w:val="8"/>
          <w:szCs w:val="8"/>
        </w:rPr>
      </w:pPr>
    </w:p>
    <w:p w14:paraId="6F85B836" w14:textId="72101BBC" w:rsidR="00F57DE2" w:rsidRPr="00BE35A8" w:rsidRDefault="00F57DE2" w:rsidP="00EA6B72">
      <w:pPr>
        <w:spacing w:after="0" w:line="240" w:lineRule="auto"/>
        <w:jc w:val="both"/>
      </w:pPr>
      <w:r w:rsidRPr="00BE35A8">
        <w:t xml:space="preserve">Da compilare in ogni sua parte e da inviare per mail a: </w:t>
      </w:r>
      <w:r w:rsidR="00CB60F9" w:rsidRPr="00BE35A8">
        <w:rPr>
          <w:b/>
          <w:bCs/>
          <w:i/>
        </w:rPr>
        <w:t>segreteria</w:t>
      </w:r>
      <w:r w:rsidRPr="00BE35A8">
        <w:rPr>
          <w:b/>
          <w:bCs/>
          <w:i/>
        </w:rPr>
        <w:t>@comsurgery.it</w:t>
      </w:r>
      <w:r w:rsidRPr="00BE35A8">
        <w:rPr>
          <w:b/>
          <w:bCs/>
        </w:rPr>
        <w:t xml:space="preserve"> </w:t>
      </w:r>
      <w:r w:rsidRPr="00BE35A8">
        <w:t xml:space="preserve"> </w:t>
      </w:r>
      <w:r w:rsidR="00A67D2B" w:rsidRPr="00BE35A8">
        <w:t xml:space="preserve">  </w:t>
      </w:r>
      <w:r w:rsidRPr="00BE35A8">
        <w:t>oppure per fax a: 06.37518941.</w:t>
      </w:r>
    </w:p>
    <w:p w14:paraId="77F8E8FF" w14:textId="7A2512BB" w:rsidR="00F57DE2" w:rsidRPr="00BE35A8" w:rsidRDefault="00F57DE2" w:rsidP="00EA6B72">
      <w:pPr>
        <w:spacing w:after="0" w:line="240" w:lineRule="auto"/>
        <w:jc w:val="both"/>
      </w:pPr>
      <w:r w:rsidRPr="00BE35A8">
        <w:t>La Segreteria Organizzativa provvederà all’invio della conferma</w:t>
      </w:r>
      <w:r w:rsidR="00A96B26" w:rsidRPr="00BE35A8">
        <w:t xml:space="preserve"> con le informazioni relative alla definizione dell’iscrizione (pagamento della quota, programma e info sul Corso)</w:t>
      </w:r>
    </w:p>
    <w:p w14:paraId="230F88BB" w14:textId="77777777" w:rsidR="00F4224C" w:rsidRPr="007F18E8" w:rsidRDefault="00F4224C" w:rsidP="00EA6B72">
      <w:pPr>
        <w:spacing w:after="0" w:line="240" w:lineRule="auto"/>
        <w:jc w:val="both"/>
        <w:rPr>
          <w:sz w:val="18"/>
          <w:szCs w:val="18"/>
        </w:rPr>
      </w:pPr>
    </w:p>
    <w:tbl>
      <w:tblPr>
        <w:tblStyle w:val="Grigliatabella"/>
        <w:tblW w:w="9664" w:type="dxa"/>
        <w:tblInd w:w="-5" w:type="dxa"/>
        <w:tblLook w:val="04A0" w:firstRow="1" w:lastRow="0" w:firstColumn="1" w:lastColumn="0" w:noHBand="0" w:noVBand="1"/>
      </w:tblPr>
      <w:tblGrid>
        <w:gridCol w:w="2414"/>
        <w:gridCol w:w="2416"/>
        <w:gridCol w:w="2417"/>
        <w:gridCol w:w="2417"/>
      </w:tblGrid>
      <w:tr w:rsidR="00F4224C" w14:paraId="1124F33F" w14:textId="77777777" w:rsidTr="00BE35A8">
        <w:trPr>
          <w:trHeight w:val="572"/>
        </w:trPr>
        <w:tc>
          <w:tcPr>
            <w:tcW w:w="2414" w:type="dxa"/>
            <w:vAlign w:val="center"/>
          </w:tcPr>
          <w:p w14:paraId="25FD3EC8" w14:textId="77777777" w:rsidR="00EA6B72" w:rsidRPr="00F4224C" w:rsidRDefault="00F4224C" w:rsidP="00F4224C">
            <w:pPr>
              <w:jc w:val="center"/>
              <w:rPr>
                <w:rFonts w:ascii="Clarendon BT" w:hAnsi="Clarendon BT"/>
                <w:b/>
                <w:color w:val="0070C0"/>
                <w:sz w:val="20"/>
                <w:szCs w:val="20"/>
              </w:rPr>
            </w:pPr>
            <w:r w:rsidRPr="00F4224C">
              <w:rPr>
                <w:rFonts w:ascii="Clarendon BT" w:hAnsi="Clarendon BT"/>
                <w:b/>
                <w:color w:val="0070C0"/>
                <w:sz w:val="20"/>
                <w:szCs w:val="20"/>
              </w:rPr>
              <w:t>CORSO</w:t>
            </w:r>
          </w:p>
        </w:tc>
        <w:tc>
          <w:tcPr>
            <w:tcW w:w="2416" w:type="dxa"/>
            <w:vAlign w:val="center"/>
          </w:tcPr>
          <w:p w14:paraId="7F5E581E" w14:textId="77777777" w:rsidR="00F4224C" w:rsidRDefault="00F4224C" w:rsidP="00F4224C">
            <w:pPr>
              <w:jc w:val="center"/>
              <w:rPr>
                <w:rFonts w:ascii="Clarendon BT" w:hAnsi="Clarendon BT"/>
                <w:color w:val="0070C0"/>
                <w:sz w:val="20"/>
                <w:szCs w:val="20"/>
              </w:rPr>
            </w:pPr>
            <w:r w:rsidRPr="00F4224C">
              <w:rPr>
                <w:rFonts w:ascii="Clarendon BT" w:hAnsi="Clarendon BT"/>
                <w:color w:val="0070C0"/>
                <w:sz w:val="20"/>
                <w:szCs w:val="20"/>
              </w:rPr>
              <w:t>I MODULO</w:t>
            </w:r>
          </w:p>
          <w:p w14:paraId="61677274" w14:textId="77777777" w:rsidR="00EA6B72" w:rsidRPr="00F4224C" w:rsidRDefault="00F4224C" w:rsidP="00F4224C">
            <w:pPr>
              <w:jc w:val="center"/>
              <w:rPr>
                <w:rFonts w:ascii="Clarendon BT" w:hAnsi="Clarendon BT"/>
                <w:color w:val="0070C0"/>
                <w:sz w:val="12"/>
                <w:szCs w:val="12"/>
              </w:rPr>
            </w:pPr>
            <w:r>
              <w:rPr>
                <w:rFonts w:ascii="Clarendon BT" w:hAnsi="Clarendon BT"/>
                <w:color w:val="0070C0"/>
                <w:sz w:val="12"/>
                <w:szCs w:val="12"/>
              </w:rPr>
              <w:t>Residenziale</w:t>
            </w:r>
          </w:p>
        </w:tc>
        <w:tc>
          <w:tcPr>
            <w:tcW w:w="2417" w:type="dxa"/>
            <w:vAlign w:val="center"/>
          </w:tcPr>
          <w:p w14:paraId="589EBA36" w14:textId="77777777" w:rsidR="00F4224C" w:rsidRDefault="00F4224C" w:rsidP="00F4224C">
            <w:pPr>
              <w:jc w:val="center"/>
              <w:rPr>
                <w:rFonts w:ascii="Clarendon BT" w:hAnsi="Clarendon BT"/>
                <w:color w:val="0070C0"/>
                <w:sz w:val="12"/>
                <w:szCs w:val="12"/>
              </w:rPr>
            </w:pPr>
            <w:r w:rsidRPr="00F4224C">
              <w:rPr>
                <w:rFonts w:ascii="Clarendon BT" w:hAnsi="Clarendon BT"/>
                <w:color w:val="0070C0"/>
                <w:sz w:val="20"/>
                <w:szCs w:val="20"/>
              </w:rPr>
              <w:t>II MODULO</w:t>
            </w:r>
          </w:p>
          <w:p w14:paraId="5C5A7CF0" w14:textId="77777777" w:rsidR="00EA6B72" w:rsidRPr="00F4224C" w:rsidRDefault="00F4224C" w:rsidP="00F4224C">
            <w:pPr>
              <w:jc w:val="center"/>
              <w:rPr>
                <w:rFonts w:ascii="Clarendon BT" w:hAnsi="Clarendon BT"/>
                <w:color w:val="0070C0"/>
                <w:sz w:val="20"/>
                <w:szCs w:val="20"/>
              </w:rPr>
            </w:pPr>
            <w:r>
              <w:rPr>
                <w:rFonts w:ascii="Clarendon BT" w:hAnsi="Clarendon BT"/>
                <w:color w:val="0070C0"/>
                <w:sz w:val="12"/>
                <w:szCs w:val="12"/>
              </w:rPr>
              <w:t>Frequenza Centri di Tirocinio</w:t>
            </w:r>
          </w:p>
        </w:tc>
        <w:tc>
          <w:tcPr>
            <w:tcW w:w="2417" w:type="dxa"/>
            <w:vAlign w:val="center"/>
          </w:tcPr>
          <w:p w14:paraId="1677DC6E" w14:textId="77777777" w:rsidR="00F4224C" w:rsidRDefault="00F4224C" w:rsidP="00F4224C">
            <w:pPr>
              <w:jc w:val="center"/>
              <w:rPr>
                <w:rFonts w:ascii="Clarendon BT" w:hAnsi="Clarendon BT"/>
                <w:color w:val="0070C0"/>
                <w:sz w:val="12"/>
                <w:szCs w:val="12"/>
              </w:rPr>
            </w:pPr>
            <w:r w:rsidRPr="00F4224C">
              <w:rPr>
                <w:rFonts w:ascii="Clarendon BT" w:hAnsi="Clarendon BT"/>
                <w:color w:val="0070C0"/>
                <w:sz w:val="20"/>
                <w:szCs w:val="20"/>
              </w:rPr>
              <w:t>III MODULO</w:t>
            </w:r>
          </w:p>
          <w:p w14:paraId="0F502841" w14:textId="77777777" w:rsidR="00EA6B72" w:rsidRPr="00F4224C" w:rsidRDefault="00F4224C" w:rsidP="00F4224C">
            <w:pPr>
              <w:jc w:val="center"/>
              <w:rPr>
                <w:rFonts w:ascii="Clarendon BT" w:hAnsi="Clarendon BT"/>
                <w:color w:val="0070C0"/>
                <w:sz w:val="20"/>
                <w:szCs w:val="20"/>
              </w:rPr>
            </w:pPr>
            <w:r>
              <w:rPr>
                <w:rFonts w:ascii="Clarendon BT" w:hAnsi="Clarendon BT"/>
                <w:color w:val="0070C0"/>
                <w:sz w:val="12"/>
                <w:szCs w:val="12"/>
              </w:rPr>
              <w:t>Giornate conclusive</w:t>
            </w:r>
          </w:p>
        </w:tc>
      </w:tr>
      <w:tr w:rsidR="00F4224C" w14:paraId="74D66F2E" w14:textId="77777777" w:rsidTr="00BE35A8">
        <w:trPr>
          <w:trHeight w:val="1052"/>
        </w:trPr>
        <w:tc>
          <w:tcPr>
            <w:tcW w:w="2414" w:type="dxa"/>
            <w:vAlign w:val="center"/>
          </w:tcPr>
          <w:p w14:paraId="5194831D" w14:textId="6CF9EA67" w:rsidR="00EA6B72" w:rsidRPr="00F4224C" w:rsidRDefault="00BE35A8" w:rsidP="00F4224C">
            <w:pPr>
              <w:jc w:val="center"/>
              <w:rPr>
                <w:b/>
              </w:rPr>
            </w:pPr>
            <w:r>
              <w:rPr>
                <w:b/>
              </w:rPr>
              <w:t>BARIATRICA ED. 2020</w:t>
            </w:r>
          </w:p>
        </w:tc>
        <w:tc>
          <w:tcPr>
            <w:tcW w:w="2416" w:type="dxa"/>
            <w:vAlign w:val="center"/>
          </w:tcPr>
          <w:p w14:paraId="0E54CF2C" w14:textId="77777777" w:rsidR="00BE35A8" w:rsidRDefault="00BE35A8" w:rsidP="00F4224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1 </w:t>
            </w:r>
            <w:proofErr w:type="gramStart"/>
            <w:r>
              <w:rPr>
                <w:sz w:val="20"/>
                <w:szCs w:val="20"/>
              </w:rPr>
              <w:t>Aprile</w:t>
            </w:r>
            <w:proofErr w:type="gramEnd"/>
            <w:r>
              <w:rPr>
                <w:sz w:val="20"/>
                <w:szCs w:val="20"/>
              </w:rPr>
              <w:t xml:space="preserve"> 2020 </w:t>
            </w:r>
          </w:p>
          <w:p w14:paraId="6F34A13B" w14:textId="30036C0C" w:rsidR="00EA6B72" w:rsidRPr="00F4224C" w:rsidRDefault="00BE35A8" w:rsidP="00F4224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Sede ACOI – Roma)</w:t>
            </w:r>
          </w:p>
        </w:tc>
        <w:tc>
          <w:tcPr>
            <w:tcW w:w="2417" w:type="dxa"/>
            <w:vAlign w:val="center"/>
          </w:tcPr>
          <w:p w14:paraId="511A4CB1" w14:textId="71ED5002" w:rsidR="00EA6B72" w:rsidRPr="00F4224C" w:rsidRDefault="00BE35A8" w:rsidP="00F4224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rile</w:t>
            </w:r>
            <w:r w:rsidR="003E4F0E">
              <w:rPr>
                <w:sz w:val="20"/>
                <w:szCs w:val="20"/>
              </w:rPr>
              <w:t xml:space="preserve"> / </w:t>
            </w:r>
            <w:proofErr w:type="gramStart"/>
            <w:r w:rsidR="003E4F0E">
              <w:rPr>
                <w:sz w:val="20"/>
                <w:szCs w:val="20"/>
              </w:rPr>
              <w:t>Dicembre</w:t>
            </w:r>
            <w:proofErr w:type="gramEnd"/>
            <w:r w:rsidR="003E4F0E">
              <w:rPr>
                <w:sz w:val="20"/>
                <w:szCs w:val="20"/>
              </w:rPr>
              <w:t xml:space="preserve"> 20</w:t>
            </w:r>
            <w:r w:rsidR="00A45E85">
              <w:rPr>
                <w:sz w:val="20"/>
                <w:szCs w:val="20"/>
              </w:rPr>
              <w:t>20</w:t>
            </w:r>
          </w:p>
        </w:tc>
        <w:tc>
          <w:tcPr>
            <w:tcW w:w="2417" w:type="dxa"/>
            <w:vAlign w:val="center"/>
          </w:tcPr>
          <w:p w14:paraId="02E8B72A" w14:textId="77777777" w:rsidR="00F4224C" w:rsidRDefault="00BE35A8" w:rsidP="00F4224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0 </w:t>
            </w:r>
            <w:proofErr w:type="gramStart"/>
            <w:r>
              <w:rPr>
                <w:sz w:val="20"/>
                <w:szCs w:val="20"/>
              </w:rPr>
              <w:t>Novembre</w:t>
            </w:r>
            <w:proofErr w:type="gramEnd"/>
            <w:r>
              <w:rPr>
                <w:sz w:val="20"/>
                <w:szCs w:val="20"/>
              </w:rPr>
              <w:t xml:space="preserve"> 2020 </w:t>
            </w:r>
          </w:p>
          <w:p w14:paraId="1F755F51" w14:textId="0CB2DC4C" w:rsidR="00BE35A8" w:rsidRPr="00F4224C" w:rsidRDefault="00BE35A8" w:rsidP="00F4224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sto San Giovanni (MI)</w:t>
            </w:r>
          </w:p>
        </w:tc>
      </w:tr>
    </w:tbl>
    <w:p w14:paraId="61741FDC" w14:textId="77777777" w:rsidR="00EA6B72" w:rsidRPr="003E4F0E" w:rsidRDefault="00EA6B72" w:rsidP="00EA6B72">
      <w:pPr>
        <w:spacing w:after="0" w:line="240" w:lineRule="auto"/>
        <w:jc w:val="both"/>
        <w:rPr>
          <w:sz w:val="8"/>
          <w:szCs w:val="8"/>
        </w:rPr>
      </w:pPr>
    </w:p>
    <w:p w14:paraId="3EF72758" w14:textId="77777777" w:rsidR="00F4224C" w:rsidRPr="007F18E8" w:rsidRDefault="00F4224C" w:rsidP="00EA6B72">
      <w:pPr>
        <w:spacing w:after="0" w:line="240" w:lineRule="auto"/>
        <w:jc w:val="both"/>
        <w:rPr>
          <w:sz w:val="16"/>
          <w:szCs w:val="16"/>
        </w:rPr>
      </w:pPr>
    </w:p>
    <w:p w14:paraId="2AAD2E71" w14:textId="77777777" w:rsidR="00DF181A" w:rsidRPr="0003559F" w:rsidRDefault="00A96B26" w:rsidP="00A96B26">
      <w:pPr>
        <w:pBdr>
          <w:top w:val="single" w:sz="24" w:space="1" w:color="0070C0"/>
        </w:pBdr>
        <w:spacing w:after="0" w:line="240" w:lineRule="auto"/>
        <w:jc w:val="both"/>
        <w:rPr>
          <w:b/>
          <w:sz w:val="36"/>
          <w:szCs w:val="36"/>
        </w:rPr>
      </w:pPr>
      <w:r w:rsidRPr="0003559F">
        <w:rPr>
          <w:b/>
          <w:sz w:val="36"/>
          <w:szCs w:val="36"/>
        </w:rPr>
        <w:t>DATI ANAGRAFICI</w:t>
      </w:r>
    </w:p>
    <w:p w14:paraId="50DB65DD" w14:textId="77777777" w:rsidR="00A96B26" w:rsidRPr="00D62975" w:rsidRDefault="00A96B26" w:rsidP="00A96B26">
      <w:pPr>
        <w:pBdr>
          <w:top w:val="single" w:sz="24" w:space="1" w:color="0070C0"/>
        </w:pBdr>
        <w:spacing w:after="0" w:line="240" w:lineRule="auto"/>
        <w:jc w:val="both"/>
        <w:rPr>
          <w:b/>
          <w:sz w:val="10"/>
          <w:szCs w:val="10"/>
        </w:rPr>
      </w:pPr>
    </w:p>
    <w:tbl>
      <w:tblPr>
        <w:tblStyle w:val="Grigliatabella"/>
        <w:tblW w:w="9608" w:type="dxa"/>
        <w:jc w:val="center"/>
        <w:tblLook w:val="04A0" w:firstRow="1" w:lastRow="0" w:firstColumn="1" w:lastColumn="0" w:noHBand="0" w:noVBand="1"/>
      </w:tblPr>
      <w:tblGrid>
        <w:gridCol w:w="2960"/>
        <w:gridCol w:w="6648"/>
      </w:tblGrid>
      <w:tr w:rsidR="00A96B26" w:rsidRPr="00D62975" w14:paraId="5DF43254" w14:textId="77777777" w:rsidTr="00BE35A8">
        <w:trPr>
          <w:trHeight w:val="294"/>
          <w:jc w:val="center"/>
        </w:trPr>
        <w:tc>
          <w:tcPr>
            <w:tcW w:w="2960" w:type="dxa"/>
          </w:tcPr>
          <w:p w14:paraId="0BDFADB3" w14:textId="77777777" w:rsidR="00A96B26" w:rsidRPr="00D62975" w:rsidRDefault="00A96B26" w:rsidP="00A96B26">
            <w:pPr>
              <w:tabs>
                <w:tab w:val="right" w:pos="9498"/>
              </w:tabs>
            </w:pPr>
            <w:r w:rsidRPr="00D62975">
              <w:t>COGNOME E NOME</w:t>
            </w:r>
          </w:p>
        </w:tc>
        <w:tc>
          <w:tcPr>
            <w:tcW w:w="6648" w:type="dxa"/>
          </w:tcPr>
          <w:p w14:paraId="1F175A69" w14:textId="77777777" w:rsidR="00A96B26" w:rsidRPr="00D62975" w:rsidRDefault="003E4F0E" w:rsidP="00A96B26">
            <w:pPr>
              <w:tabs>
                <w:tab w:val="right" w:pos="9498"/>
              </w:tabs>
              <w:rPr>
                <w:b/>
              </w:rPr>
            </w:pPr>
            <w:r w:rsidRPr="00D62975">
              <w:rPr>
                <w:b/>
              </w:rPr>
              <w:fldChar w:fldCharType="begin">
                <w:ffData>
                  <w:name w:val="Testo1"/>
                  <w:enabled/>
                  <w:calcOnExit w:val="0"/>
                  <w:textInput/>
                </w:ffData>
              </w:fldChar>
            </w:r>
            <w:bookmarkStart w:id="0" w:name="Testo1"/>
            <w:r w:rsidRPr="00D62975">
              <w:rPr>
                <w:b/>
              </w:rPr>
              <w:instrText xml:space="preserve"> FORMTEXT </w:instrText>
            </w:r>
            <w:r w:rsidRPr="00D62975">
              <w:rPr>
                <w:b/>
              </w:rPr>
            </w:r>
            <w:r w:rsidRPr="00D62975">
              <w:rPr>
                <w:b/>
              </w:rPr>
              <w:fldChar w:fldCharType="separate"/>
            </w:r>
            <w:bookmarkStart w:id="1" w:name="_GoBack"/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bookmarkEnd w:id="1"/>
            <w:r w:rsidRPr="00D62975">
              <w:rPr>
                <w:b/>
              </w:rPr>
              <w:fldChar w:fldCharType="end"/>
            </w:r>
            <w:bookmarkEnd w:id="0"/>
          </w:p>
        </w:tc>
      </w:tr>
      <w:tr w:rsidR="00A96B26" w:rsidRPr="00D62975" w14:paraId="6FBCF8EC" w14:textId="77777777" w:rsidTr="00BE35A8">
        <w:trPr>
          <w:trHeight w:val="277"/>
          <w:jc w:val="center"/>
        </w:trPr>
        <w:tc>
          <w:tcPr>
            <w:tcW w:w="2960" w:type="dxa"/>
          </w:tcPr>
          <w:p w14:paraId="7C3BA597" w14:textId="77777777" w:rsidR="00A96B26" w:rsidRPr="00D62975" w:rsidRDefault="00A96B26" w:rsidP="00A96B26">
            <w:pPr>
              <w:tabs>
                <w:tab w:val="right" w:pos="9498"/>
              </w:tabs>
            </w:pPr>
            <w:r w:rsidRPr="00D62975">
              <w:t>LUOGO E DATA DI NASCITA</w:t>
            </w:r>
          </w:p>
        </w:tc>
        <w:tc>
          <w:tcPr>
            <w:tcW w:w="6648" w:type="dxa"/>
          </w:tcPr>
          <w:p w14:paraId="174C9356" w14:textId="77777777" w:rsidR="00A96B26" w:rsidRPr="00D62975" w:rsidRDefault="003E4F0E" w:rsidP="00A96B26">
            <w:pPr>
              <w:tabs>
                <w:tab w:val="right" w:pos="9498"/>
              </w:tabs>
              <w:rPr>
                <w:b/>
              </w:rPr>
            </w:pPr>
            <w:r w:rsidRPr="00D62975">
              <w:rPr>
                <w:b/>
              </w:rPr>
              <w:fldChar w:fldCharType="begin">
                <w:ffData>
                  <w:name w:val="Testo2"/>
                  <w:enabled/>
                  <w:calcOnExit w:val="0"/>
                  <w:textInput/>
                </w:ffData>
              </w:fldChar>
            </w:r>
            <w:bookmarkStart w:id="2" w:name="Testo2"/>
            <w:r w:rsidRPr="00D62975">
              <w:rPr>
                <w:b/>
              </w:rPr>
              <w:instrText xml:space="preserve"> FORMTEXT </w:instrText>
            </w:r>
            <w:r w:rsidRPr="00D62975">
              <w:rPr>
                <w:b/>
              </w:rPr>
            </w:r>
            <w:r w:rsidRPr="00D62975">
              <w:rPr>
                <w:b/>
              </w:rPr>
              <w:fldChar w:fldCharType="separate"/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</w:rPr>
              <w:fldChar w:fldCharType="end"/>
            </w:r>
            <w:bookmarkEnd w:id="2"/>
          </w:p>
        </w:tc>
      </w:tr>
      <w:tr w:rsidR="00A96B26" w:rsidRPr="00D62975" w14:paraId="16AFA2F6" w14:textId="77777777" w:rsidTr="00BE35A8">
        <w:trPr>
          <w:trHeight w:val="277"/>
          <w:jc w:val="center"/>
        </w:trPr>
        <w:tc>
          <w:tcPr>
            <w:tcW w:w="2960" w:type="dxa"/>
          </w:tcPr>
          <w:p w14:paraId="3FA655CB" w14:textId="77777777" w:rsidR="00A96B26" w:rsidRPr="00D62975" w:rsidRDefault="003E4F0E" w:rsidP="00A96B26">
            <w:pPr>
              <w:tabs>
                <w:tab w:val="right" w:pos="9498"/>
              </w:tabs>
            </w:pPr>
            <w:r w:rsidRPr="00D62975">
              <w:t>OSPEDALE DI PROVENIENZA</w:t>
            </w:r>
          </w:p>
        </w:tc>
        <w:tc>
          <w:tcPr>
            <w:tcW w:w="6648" w:type="dxa"/>
          </w:tcPr>
          <w:p w14:paraId="6B36217D" w14:textId="77777777" w:rsidR="00A96B26" w:rsidRPr="00D62975" w:rsidRDefault="003E4F0E" w:rsidP="00A96B26">
            <w:pPr>
              <w:tabs>
                <w:tab w:val="right" w:pos="9498"/>
              </w:tabs>
              <w:rPr>
                <w:b/>
              </w:rPr>
            </w:pPr>
            <w:r w:rsidRPr="00D62975">
              <w:rPr>
                <w:b/>
              </w:rPr>
              <w:fldChar w:fldCharType="begin">
                <w:ffData>
                  <w:name w:val="Testo3"/>
                  <w:enabled/>
                  <w:calcOnExit w:val="0"/>
                  <w:textInput/>
                </w:ffData>
              </w:fldChar>
            </w:r>
            <w:bookmarkStart w:id="3" w:name="Testo3"/>
            <w:r w:rsidRPr="00D62975">
              <w:rPr>
                <w:b/>
              </w:rPr>
              <w:instrText xml:space="preserve"> FORMTEXT </w:instrText>
            </w:r>
            <w:r w:rsidRPr="00D62975">
              <w:rPr>
                <w:b/>
              </w:rPr>
            </w:r>
            <w:r w:rsidRPr="00D62975">
              <w:rPr>
                <w:b/>
              </w:rPr>
              <w:fldChar w:fldCharType="separate"/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</w:rPr>
              <w:fldChar w:fldCharType="end"/>
            </w:r>
            <w:bookmarkEnd w:id="3"/>
          </w:p>
        </w:tc>
      </w:tr>
      <w:tr w:rsidR="003E4F0E" w:rsidRPr="00D62975" w14:paraId="38A3C800" w14:textId="77777777" w:rsidTr="00BE35A8">
        <w:trPr>
          <w:trHeight w:val="277"/>
          <w:jc w:val="center"/>
        </w:trPr>
        <w:tc>
          <w:tcPr>
            <w:tcW w:w="2960" w:type="dxa"/>
          </w:tcPr>
          <w:p w14:paraId="6B0B763B" w14:textId="77777777" w:rsidR="003E4F0E" w:rsidRPr="00D62975" w:rsidRDefault="003E4F0E" w:rsidP="00A96B26">
            <w:pPr>
              <w:tabs>
                <w:tab w:val="right" w:pos="9498"/>
              </w:tabs>
            </w:pPr>
            <w:r w:rsidRPr="00D62975">
              <w:t>SPECIALIZZANDO (SI / NO)</w:t>
            </w:r>
          </w:p>
        </w:tc>
        <w:tc>
          <w:tcPr>
            <w:tcW w:w="6648" w:type="dxa"/>
          </w:tcPr>
          <w:p w14:paraId="31C39E7C" w14:textId="77777777" w:rsidR="003E4F0E" w:rsidRPr="00D62975" w:rsidRDefault="003E4F0E" w:rsidP="00A96B26">
            <w:pPr>
              <w:tabs>
                <w:tab w:val="right" w:pos="9498"/>
              </w:tabs>
              <w:rPr>
                <w:b/>
              </w:rPr>
            </w:pPr>
            <w:r w:rsidRPr="00D62975">
              <w:rPr>
                <w:b/>
              </w:rPr>
              <w:fldChar w:fldCharType="begin">
                <w:ffData>
                  <w:name w:val="Testo6"/>
                  <w:enabled/>
                  <w:calcOnExit w:val="0"/>
                  <w:textInput/>
                </w:ffData>
              </w:fldChar>
            </w:r>
            <w:bookmarkStart w:id="4" w:name="Testo6"/>
            <w:r w:rsidRPr="00D62975">
              <w:rPr>
                <w:b/>
              </w:rPr>
              <w:instrText xml:space="preserve"> FORMTEXT </w:instrText>
            </w:r>
            <w:r w:rsidRPr="00D62975">
              <w:rPr>
                <w:b/>
              </w:rPr>
            </w:r>
            <w:r w:rsidRPr="00D62975">
              <w:rPr>
                <w:b/>
              </w:rPr>
              <w:fldChar w:fldCharType="separate"/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</w:rPr>
              <w:fldChar w:fldCharType="end"/>
            </w:r>
            <w:bookmarkEnd w:id="4"/>
          </w:p>
        </w:tc>
      </w:tr>
      <w:tr w:rsidR="00A96B26" w:rsidRPr="00D62975" w14:paraId="5384D93B" w14:textId="77777777" w:rsidTr="00BE35A8">
        <w:trPr>
          <w:trHeight w:val="277"/>
          <w:jc w:val="center"/>
        </w:trPr>
        <w:tc>
          <w:tcPr>
            <w:tcW w:w="2960" w:type="dxa"/>
          </w:tcPr>
          <w:p w14:paraId="7E3C7061" w14:textId="77777777" w:rsidR="00A96B26" w:rsidRPr="00D62975" w:rsidRDefault="00A96B26" w:rsidP="00A96B26">
            <w:pPr>
              <w:tabs>
                <w:tab w:val="right" w:pos="9498"/>
              </w:tabs>
            </w:pPr>
            <w:r w:rsidRPr="00D62975">
              <w:t>EMAIL</w:t>
            </w:r>
          </w:p>
        </w:tc>
        <w:tc>
          <w:tcPr>
            <w:tcW w:w="6648" w:type="dxa"/>
          </w:tcPr>
          <w:p w14:paraId="6FB024E8" w14:textId="77777777" w:rsidR="00A96B26" w:rsidRPr="00D62975" w:rsidRDefault="003E4F0E" w:rsidP="00A96B26">
            <w:pPr>
              <w:tabs>
                <w:tab w:val="right" w:pos="9498"/>
              </w:tabs>
              <w:rPr>
                <w:b/>
              </w:rPr>
            </w:pPr>
            <w:r w:rsidRPr="00D62975">
              <w:rPr>
                <w:b/>
              </w:rPr>
              <w:fldChar w:fldCharType="begin">
                <w:ffData>
                  <w:name w:val="Testo4"/>
                  <w:enabled/>
                  <w:calcOnExit w:val="0"/>
                  <w:textInput/>
                </w:ffData>
              </w:fldChar>
            </w:r>
            <w:bookmarkStart w:id="5" w:name="Testo4"/>
            <w:r w:rsidRPr="00D62975">
              <w:rPr>
                <w:b/>
              </w:rPr>
              <w:instrText xml:space="preserve"> FORMTEXT </w:instrText>
            </w:r>
            <w:r w:rsidRPr="00D62975">
              <w:rPr>
                <w:b/>
              </w:rPr>
            </w:r>
            <w:r w:rsidRPr="00D62975">
              <w:rPr>
                <w:b/>
              </w:rPr>
              <w:fldChar w:fldCharType="separate"/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</w:rPr>
              <w:fldChar w:fldCharType="end"/>
            </w:r>
            <w:bookmarkEnd w:id="5"/>
          </w:p>
        </w:tc>
      </w:tr>
      <w:tr w:rsidR="00A96B26" w:rsidRPr="00D62975" w14:paraId="0E5BE1F2" w14:textId="77777777" w:rsidTr="00BE35A8">
        <w:trPr>
          <w:trHeight w:val="277"/>
          <w:jc w:val="center"/>
        </w:trPr>
        <w:tc>
          <w:tcPr>
            <w:tcW w:w="2960" w:type="dxa"/>
          </w:tcPr>
          <w:p w14:paraId="2A8E9D81" w14:textId="77777777" w:rsidR="00A96B26" w:rsidRPr="00D62975" w:rsidRDefault="00A96B26" w:rsidP="00A96B26">
            <w:pPr>
              <w:tabs>
                <w:tab w:val="right" w:pos="9498"/>
              </w:tabs>
            </w:pPr>
            <w:r w:rsidRPr="00D62975">
              <w:t>N. DI CELLULARE</w:t>
            </w:r>
          </w:p>
        </w:tc>
        <w:tc>
          <w:tcPr>
            <w:tcW w:w="6648" w:type="dxa"/>
          </w:tcPr>
          <w:p w14:paraId="3C3D1503" w14:textId="77777777" w:rsidR="00A96B26" w:rsidRPr="00D62975" w:rsidRDefault="003E4F0E" w:rsidP="00A96B26">
            <w:pPr>
              <w:tabs>
                <w:tab w:val="right" w:pos="9498"/>
              </w:tabs>
              <w:rPr>
                <w:b/>
              </w:rPr>
            </w:pPr>
            <w:r w:rsidRPr="00D62975">
              <w:rPr>
                <w:b/>
              </w:rPr>
              <w:fldChar w:fldCharType="begin">
                <w:ffData>
                  <w:name w:val="Testo5"/>
                  <w:enabled/>
                  <w:calcOnExit w:val="0"/>
                  <w:textInput/>
                </w:ffData>
              </w:fldChar>
            </w:r>
            <w:bookmarkStart w:id="6" w:name="Testo5"/>
            <w:r w:rsidRPr="00D62975">
              <w:rPr>
                <w:b/>
              </w:rPr>
              <w:instrText xml:space="preserve"> FORMTEXT </w:instrText>
            </w:r>
            <w:r w:rsidRPr="00D62975">
              <w:rPr>
                <w:b/>
              </w:rPr>
            </w:r>
            <w:r w:rsidRPr="00D62975">
              <w:rPr>
                <w:b/>
              </w:rPr>
              <w:fldChar w:fldCharType="separate"/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</w:rPr>
              <w:fldChar w:fldCharType="end"/>
            </w:r>
            <w:bookmarkEnd w:id="6"/>
          </w:p>
        </w:tc>
      </w:tr>
    </w:tbl>
    <w:p w14:paraId="75F7A9D2" w14:textId="77777777" w:rsidR="003E4F0E" w:rsidRPr="003E4F0E" w:rsidRDefault="003E4F0E" w:rsidP="00061C8F">
      <w:pPr>
        <w:tabs>
          <w:tab w:val="right" w:pos="9498"/>
        </w:tabs>
        <w:spacing w:before="60" w:after="60" w:line="240" w:lineRule="auto"/>
        <w:jc w:val="both"/>
        <w:rPr>
          <w:sz w:val="8"/>
          <w:szCs w:val="8"/>
        </w:rPr>
      </w:pPr>
    </w:p>
    <w:p w14:paraId="03A5492D" w14:textId="5A9F0454" w:rsidR="00BE35A8" w:rsidRDefault="009814D2" w:rsidP="00BE35A8">
      <w:pPr>
        <w:tabs>
          <w:tab w:val="right" w:pos="9498"/>
        </w:tabs>
        <w:spacing w:before="60" w:after="60" w:line="240" w:lineRule="auto"/>
        <w:jc w:val="both"/>
      </w:pPr>
      <w:r w:rsidRPr="00BE35A8">
        <w:t>Solo dopo la conferma della accettazione della sua domanda, che le sarà comunicata per iscritto, potrà provvedere</w:t>
      </w:r>
      <w:r w:rsidRPr="00BE35A8">
        <w:rPr>
          <w:sz w:val="16"/>
          <w:szCs w:val="16"/>
        </w:rPr>
        <w:t xml:space="preserve"> </w:t>
      </w:r>
      <w:r w:rsidRPr="00BE35A8">
        <w:t>al</w:t>
      </w:r>
      <w:r w:rsidRPr="00BE35A8">
        <w:rPr>
          <w:sz w:val="16"/>
          <w:szCs w:val="16"/>
        </w:rPr>
        <w:t xml:space="preserve"> </w:t>
      </w:r>
      <w:r w:rsidRPr="00BE35A8">
        <w:t>perfezionamento dell’iscrizione. L</w:t>
      </w:r>
      <w:r w:rsidR="006560F1">
        <w:t>a</w:t>
      </w:r>
      <w:r w:rsidRPr="00BE35A8">
        <w:t xml:space="preserve"> quot</w:t>
      </w:r>
      <w:r w:rsidR="006560F1">
        <w:t>a</w:t>
      </w:r>
      <w:r w:rsidRPr="00BE35A8">
        <w:t xml:space="preserve"> di iscrizione, da versare mediante esecuzione</w:t>
      </w:r>
      <w:r w:rsidRPr="00BE35A8">
        <w:rPr>
          <w:sz w:val="16"/>
          <w:szCs w:val="16"/>
        </w:rPr>
        <w:t xml:space="preserve"> </w:t>
      </w:r>
      <w:r w:rsidRPr="00BE35A8">
        <w:t>di</w:t>
      </w:r>
      <w:r w:rsidRPr="00BE35A8">
        <w:rPr>
          <w:sz w:val="16"/>
          <w:szCs w:val="16"/>
        </w:rPr>
        <w:t xml:space="preserve"> </w:t>
      </w:r>
      <w:r w:rsidRPr="00BE35A8">
        <w:t>un bonifico bancario</w:t>
      </w:r>
      <w:r w:rsidRPr="00BE35A8">
        <w:rPr>
          <w:sz w:val="16"/>
          <w:szCs w:val="16"/>
        </w:rPr>
        <w:t xml:space="preserve"> </w:t>
      </w:r>
      <w:r w:rsidRPr="00BE35A8">
        <w:t>alla</w:t>
      </w:r>
      <w:r w:rsidRPr="00BE35A8">
        <w:rPr>
          <w:sz w:val="16"/>
          <w:szCs w:val="16"/>
        </w:rPr>
        <w:t xml:space="preserve"> </w:t>
      </w:r>
      <w:r w:rsidRPr="00BE35A8">
        <w:t xml:space="preserve">Segreteria Organizzativa, </w:t>
      </w:r>
      <w:r w:rsidR="006560F1">
        <w:t>è</w:t>
      </w:r>
      <w:r w:rsidRPr="00BE35A8">
        <w:t xml:space="preserve"> </w:t>
      </w:r>
      <w:proofErr w:type="spellStart"/>
      <w:proofErr w:type="gramStart"/>
      <w:r w:rsidRPr="00BE35A8">
        <w:t>le</w:t>
      </w:r>
      <w:proofErr w:type="spellEnd"/>
      <w:r w:rsidRPr="00BE35A8">
        <w:t xml:space="preserve"> seguent</w:t>
      </w:r>
      <w:r w:rsidR="00707118">
        <w:t>e</w:t>
      </w:r>
      <w:proofErr w:type="gramEnd"/>
      <w:r w:rsidRPr="00BE35A8">
        <w:t>:</w:t>
      </w:r>
    </w:p>
    <w:p w14:paraId="045BEADC" w14:textId="328C7475" w:rsidR="009814D2" w:rsidRPr="007F545E" w:rsidRDefault="00BE35A8" w:rsidP="009814D2">
      <w:pPr>
        <w:tabs>
          <w:tab w:val="right" w:pos="9498"/>
        </w:tabs>
        <w:spacing w:after="0" w:line="240" w:lineRule="auto"/>
        <w:jc w:val="both"/>
      </w:pPr>
      <w:r w:rsidRPr="00BE35A8">
        <w:rPr>
          <w:b/>
          <w:bCs/>
          <w:sz w:val="24"/>
          <w:szCs w:val="24"/>
        </w:rPr>
        <w:t>QUOTA DI ISCRIZIONE BIENNALE                                                                € 2.800,00 + IVA (€ 3.416,00)</w:t>
      </w:r>
    </w:p>
    <w:p w14:paraId="0F1ED698" w14:textId="1818F73B" w:rsidR="00B76051" w:rsidRDefault="00B76051" w:rsidP="009814D2">
      <w:pPr>
        <w:tabs>
          <w:tab w:val="right" w:pos="9498"/>
        </w:tabs>
        <w:spacing w:after="0" w:line="240" w:lineRule="auto"/>
        <w:jc w:val="both"/>
      </w:pPr>
      <w:r>
        <w:t>pagabile anche in due rate annuali di pari importo</w:t>
      </w:r>
    </w:p>
    <w:p w14:paraId="478C5A5B" w14:textId="77777777" w:rsidR="003E4F0E" w:rsidRPr="007F545E" w:rsidRDefault="003E4F0E" w:rsidP="003E4F0E">
      <w:pPr>
        <w:spacing w:after="0" w:line="240" w:lineRule="auto"/>
        <w:jc w:val="both"/>
        <w:rPr>
          <w:sz w:val="14"/>
          <w:szCs w:val="14"/>
        </w:rPr>
      </w:pPr>
    </w:p>
    <w:p w14:paraId="6E73406E" w14:textId="77777777" w:rsidR="003E4F0E" w:rsidRDefault="003E4F0E" w:rsidP="003E4F0E">
      <w:pPr>
        <w:pBdr>
          <w:top w:val="single" w:sz="24" w:space="1" w:color="0070C0"/>
        </w:pBdr>
        <w:spacing w:after="0" w:line="240" w:lineRule="auto"/>
        <w:jc w:val="both"/>
        <w:rPr>
          <w:b/>
        </w:rPr>
      </w:pPr>
      <w:r>
        <w:rPr>
          <w:b/>
          <w:sz w:val="28"/>
          <w:szCs w:val="28"/>
        </w:rPr>
        <w:t>COPERTURA ASSICURATIVA</w:t>
      </w:r>
    </w:p>
    <w:p w14:paraId="283C701E" w14:textId="220190DA" w:rsidR="003E4F0E" w:rsidRDefault="00BE35A8" w:rsidP="00F660A6">
      <w:pPr>
        <w:tabs>
          <w:tab w:val="right" w:pos="9498"/>
        </w:tabs>
        <w:spacing w:after="120" w:line="240" w:lineRule="auto"/>
        <w:jc w:val="both"/>
      </w:pPr>
      <w:r>
        <w:t>Per svolgere il tirocinio pratico presso i centri designati i partecipanti dovranno esibire obbligatoriamente la documentazione attestante la propria copertura assicurativa. Per i soli soci ACOI in regola e sprovvisti di assicurazione può essere sottoscritta una polizza in convenzione per la RC professionale e gli infortuni studiata, specificamente per l’attività formativa ACOI. Per informazioni rivolgersi alla Segreteria Organizzativa info@comsurgery.it</w:t>
      </w:r>
    </w:p>
    <w:p w14:paraId="31A600B9" w14:textId="42804F33" w:rsidR="003E4F0E" w:rsidRDefault="00707118" w:rsidP="00013371">
      <w:pPr>
        <w:pBdr>
          <w:top w:val="single" w:sz="24" w:space="1" w:color="0070C0"/>
        </w:pBdr>
        <w:spacing w:before="60" w:after="0" w:line="240" w:lineRule="auto"/>
        <w:jc w:val="both"/>
      </w:pPr>
      <w:r w:rsidRPr="00BE35A8">
        <w:t xml:space="preserve">La invitiamo a prendere in considerazione l’eventualità di associarsi ad ACOI, contattando la Segreteria dell’Associazione: </w:t>
      </w:r>
      <w:r w:rsidRPr="00BE35A8">
        <w:rPr>
          <w:b/>
          <w:bCs/>
          <w:i/>
          <w:iCs/>
        </w:rPr>
        <w:t>segreteria@acoi.it</w:t>
      </w:r>
      <w:r w:rsidRPr="00BE35A8">
        <w:t>. Ad un costo annuo di € 180,00 (€ 50,00 per gli specializzandi) entrerà nella grande famiglia dei Chirurghi Ospedalieri Italiani; avrà diritto ad un costo di iscrizione ridotto per la partecipazione ai corsi di questa e delle altre Scuole Speciali ACOI, con possibilità di accedere in convenzione ad una polizza di Responsabilità Civile Professionale e di Infortuni studiata appositamente per tutta l’attività formativa dell’Associazione; potrà partecipare gratuitamente a tutti gli eventi formativi regionali con erogazione di crediti ECM, su tutto il territorio nazionale; avrà la possibilità di concorrere per la partecipazione gratuita ad altri corsi teorico-pratici che l’Associazione organizza annualmente; accederà gratuitamente ad uno sportello specializzato di tutela legale stragiudiziale; usufruirà gratuitamente di una polizza di tutela legale penale e di tutela legale innanzi alla Corte dei Conti; e di tutte le altre iniziative che ACOI ha intrapreso o si appresta ad intraprendere a beneficio dei suoi associati.</w:t>
      </w:r>
      <w:r w:rsidR="00346DA6">
        <w:tab/>
      </w:r>
    </w:p>
    <w:p w14:paraId="48767A2B" w14:textId="77777777" w:rsidR="00561A5C" w:rsidRDefault="00561A5C" w:rsidP="00561A5C">
      <w:pPr>
        <w:tabs>
          <w:tab w:val="right" w:pos="9498"/>
        </w:tabs>
        <w:spacing w:after="0" w:line="240" w:lineRule="auto"/>
        <w:jc w:val="both"/>
      </w:pPr>
    </w:p>
    <w:sectPr w:rsidR="00561A5C" w:rsidSect="003222AC">
      <w:headerReference w:type="default" r:id="rId11"/>
      <w:footerReference w:type="default" r:id="rId12"/>
      <w:pgSz w:w="11906" w:h="16838"/>
      <w:pgMar w:top="1417" w:right="1134" w:bottom="1134" w:left="1134" w:header="708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1800A1" w14:textId="77777777" w:rsidR="00E313DB" w:rsidRDefault="00E313DB" w:rsidP="00F535AB">
      <w:pPr>
        <w:spacing w:after="0" w:line="240" w:lineRule="auto"/>
      </w:pPr>
      <w:r>
        <w:separator/>
      </w:r>
    </w:p>
  </w:endnote>
  <w:endnote w:type="continuationSeparator" w:id="0">
    <w:p w14:paraId="5CC46DF9" w14:textId="77777777" w:rsidR="00E313DB" w:rsidRDefault="00E313DB" w:rsidP="00F535AB">
      <w:pPr>
        <w:spacing w:after="0" w:line="240" w:lineRule="auto"/>
      </w:pPr>
      <w:r>
        <w:continuationSeparator/>
      </w:r>
    </w:p>
  </w:endnote>
  <w:endnote w:type="continuationNotice" w:id="1">
    <w:p w14:paraId="1EAFD038" w14:textId="77777777" w:rsidR="00E313DB" w:rsidRDefault="00E313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larendon BT">
    <w:altName w:val="Cambria"/>
    <w:panose1 w:val="02040704040505020204"/>
    <w:charset w:val="00"/>
    <w:family w:val="roman"/>
    <w:pitch w:val="variable"/>
    <w:sig w:usb0="800000AF" w:usb1="1000204A" w:usb2="00000000" w:usb3="00000000" w:csb0="000000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A11D73" w14:textId="530EBDAB" w:rsidR="00B030E4" w:rsidRDefault="00756CEA">
    <w:pPr>
      <w:pStyle w:val="Pidipagina"/>
    </w:pPr>
    <w:r>
      <w:rPr>
        <w:noProof/>
        <w:lang w:eastAsia="it-IT"/>
      </w:rPr>
      <w:drawing>
        <wp:anchor distT="0" distB="0" distL="114300" distR="114300" simplePos="0" relativeHeight="251657218" behindDoc="1" locked="0" layoutInCell="1" allowOverlap="1" wp14:anchorId="58A37B71" wp14:editId="5AFE1D06">
          <wp:simplePos x="0" y="0"/>
          <wp:positionH relativeFrom="column">
            <wp:posOffset>5182760</wp:posOffset>
          </wp:positionH>
          <wp:positionV relativeFrom="paragraph">
            <wp:posOffset>-185420</wp:posOffset>
          </wp:positionV>
          <wp:extent cx="718820" cy="718820"/>
          <wp:effectExtent l="0" t="0" r="5080" b="5080"/>
          <wp:wrapNone/>
          <wp:docPr id="24" name="Immagin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Piccol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8820" cy="718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E4F0E">
      <w:rPr>
        <w:noProof/>
        <w:lang w:eastAsia="it-IT"/>
      </w:rPr>
      <w:drawing>
        <wp:anchor distT="0" distB="0" distL="114300" distR="114300" simplePos="0" relativeHeight="251657219" behindDoc="0" locked="0" layoutInCell="1" allowOverlap="1" wp14:anchorId="3ABD598E" wp14:editId="61AC4DBD">
          <wp:simplePos x="0" y="0"/>
          <wp:positionH relativeFrom="column">
            <wp:posOffset>143510</wp:posOffset>
          </wp:positionH>
          <wp:positionV relativeFrom="paragraph">
            <wp:posOffset>-125095</wp:posOffset>
          </wp:positionV>
          <wp:extent cx="783167" cy="473248"/>
          <wp:effectExtent l="0" t="0" r="0" b="3175"/>
          <wp:wrapNone/>
          <wp:docPr id="23" name="Immagin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ACOIecm2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3167" cy="4732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CF39242" w14:textId="77777777" w:rsidR="00B030E4" w:rsidRDefault="00B030E4">
    <w:pPr>
      <w:pStyle w:val="Pidipagina"/>
    </w:pPr>
  </w:p>
  <w:p w14:paraId="773E9A68" w14:textId="2C0EFB15" w:rsidR="00B030E4" w:rsidRDefault="00B030E4">
    <w:pPr>
      <w:pStyle w:val="Pidipagina"/>
    </w:pPr>
    <w:r w:rsidRPr="003E4F0E">
      <w:rPr>
        <w:w w:val="90"/>
      </w:rPr>
      <w:t>Provider ECM n. 1579</w:t>
    </w:r>
    <w:r w:rsidR="003222AC">
      <w:t xml:space="preserve">                                                                                                                   </w:t>
    </w:r>
    <w:r>
      <w:t>Segreteria Organizzativ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38544F" w14:textId="77777777" w:rsidR="00E313DB" w:rsidRDefault="00E313DB" w:rsidP="00F535AB">
      <w:pPr>
        <w:spacing w:after="0" w:line="240" w:lineRule="auto"/>
      </w:pPr>
      <w:r>
        <w:separator/>
      </w:r>
    </w:p>
  </w:footnote>
  <w:footnote w:type="continuationSeparator" w:id="0">
    <w:p w14:paraId="4A9B91A1" w14:textId="77777777" w:rsidR="00E313DB" w:rsidRDefault="00E313DB" w:rsidP="00F535AB">
      <w:pPr>
        <w:spacing w:after="0" w:line="240" w:lineRule="auto"/>
      </w:pPr>
      <w:r>
        <w:continuationSeparator/>
      </w:r>
    </w:p>
  </w:footnote>
  <w:footnote w:type="continuationNotice" w:id="1">
    <w:p w14:paraId="10F8BD26" w14:textId="77777777" w:rsidR="00E313DB" w:rsidRDefault="00E313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BEE0B2" w14:textId="74678BA2" w:rsidR="005464E5" w:rsidRDefault="00437F13">
    <w:pPr>
      <w:pStyle w:val="Intestazione"/>
    </w:pPr>
    <w:r>
      <w:rPr>
        <w:noProof/>
      </w:rPr>
      <mc:AlternateContent>
        <mc:Choice Requires="wpg">
          <w:drawing>
            <wp:anchor distT="0" distB="0" distL="114300" distR="114300" simplePos="0" relativeHeight="251658244" behindDoc="0" locked="0" layoutInCell="1" allowOverlap="1" wp14:anchorId="611F23D4" wp14:editId="528C3811">
              <wp:simplePos x="0" y="0"/>
              <wp:positionH relativeFrom="column">
                <wp:posOffset>42845</wp:posOffset>
              </wp:positionH>
              <wp:positionV relativeFrom="paragraph">
                <wp:posOffset>-45673</wp:posOffset>
              </wp:positionV>
              <wp:extent cx="6025305" cy="857885"/>
              <wp:effectExtent l="0" t="0" r="0" b="0"/>
              <wp:wrapNone/>
              <wp:docPr id="1" name="Gruppo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25305" cy="857885"/>
                        <a:chOff x="0" y="0"/>
                        <a:chExt cx="6025305" cy="857885"/>
                      </a:xfrm>
                    </wpg:grpSpPr>
                    <pic:pic xmlns:pic="http://schemas.openxmlformats.org/drawingml/2006/picture">
                      <pic:nvPicPr>
                        <pic:cNvPr id="2" name="Immagine 2" descr="Immagine che contiene testo&#10;&#10;Descrizione generata automaticamente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057650" y="0"/>
                          <a:ext cx="1371600" cy="85788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2" name="Immagine 2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44780"/>
                          <a:ext cx="676275" cy="6762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86190" y="121920"/>
                          <a:ext cx="539115" cy="69977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528A423" id="Gruppo 1" o:spid="_x0000_s1026" style="position:absolute;margin-left:3.35pt;margin-top:-3.6pt;width:474.45pt;height:67.55pt;z-index:251658244;mso-width-relative:margin" coordsize="60253,85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2" o:spid="_x0000_s1027" type="#_x0000_t75" alt="Immagine che contiene testo&#10;&#10;Descrizione generata automaticamente" style="position:absolute;left:40576;width:13716;height:85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">
                <v:imagedata r:id="rId4" o:title="Immagine che contiene testo&#10;&#10;Descrizione generata automaticamente"/>
              </v:shape>
              <v:shape id="Immagine 22" o:spid="_x0000_s1028" type="#_x0000_t75" style="position:absolute;top:1447;width:6762;height:6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">
                <v:imagedata r:id="rId5" o:title=""/>
              </v:shape>
              <v:shape id="Immagine 3" o:spid="_x0000_s1029" type="#_x0000_t75" style="position:absolute;left:54861;top:1219;width:5392;height:69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">
                <v:imagedata r:id="rId6" o:title=""/>
              </v:shape>
            </v:group>
          </w:pict>
        </mc:Fallback>
      </mc:AlternateContent>
    </w:r>
    <w:r w:rsidR="00142107">
      <w:rPr>
        <w:noProof/>
        <w:lang w:eastAsia="it-IT"/>
      </w:rPr>
      <mc:AlternateContent>
        <mc:Choice Requires="wps">
          <w:drawing>
            <wp:anchor distT="0" distB="0" distL="114300" distR="114300" simplePos="0" relativeHeight="251659268" behindDoc="0" locked="0" layoutInCell="1" allowOverlap="1" wp14:anchorId="06010BFF" wp14:editId="4364CBE6">
              <wp:simplePos x="0" y="0"/>
              <wp:positionH relativeFrom="column">
                <wp:posOffset>-5610</wp:posOffset>
              </wp:positionH>
              <wp:positionV relativeFrom="paragraph">
                <wp:posOffset>47625</wp:posOffset>
              </wp:positionV>
              <wp:extent cx="6119495" cy="769620"/>
              <wp:effectExtent l="19050" t="19050" r="14605" b="11430"/>
              <wp:wrapNone/>
              <wp:docPr id="4" name="Casella di tes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19495" cy="769620"/>
                      </a:xfrm>
                      <a:prstGeom prst="rect">
                        <a:avLst/>
                      </a:prstGeom>
                      <a:noFill/>
                      <a:ln w="38100">
                        <a:solidFill>
                          <a:srgbClr val="0070C0"/>
                        </a:solidFill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DD7272" w14:textId="3ACA45CA" w:rsidR="00F064A4" w:rsidRPr="007878C7" w:rsidRDefault="00F064A4" w:rsidP="00F064A4">
                          <w:pPr>
                            <w:pStyle w:val="Titolo1"/>
                          </w:pPr>
                          <w:r w:rsidRPr="007878C7">
                            <w:t>Scuola Speciale ACOI</w:t>
                          </w:r>
                          <w:r w:rsidR="009513A4">
                            <w:t xml:space="preserve"> </w:t>
                          </w:r>
                          <w:r w:rsidR="002E7234">
                            <w:t>SICOB</w:t>
                          </w:r>
                        </w:p>
                        <w:p w14:paraId="387C5C67" w14:textId="0810BA0F" w:rsidR="00F064A4" w:rsidRPr="007878C7" w:rsidRDefault="00F064A4" w:rsidP="00F064A4">
                          <w:pPr>
                            <w:pStyle w:val="Titolo1"/>
                          </w:pPr>
                          <w:r w:rsidRPr="007878C7">
                            <w:t xml:space="preserve">di Chirurgia </w:t>
                          </w:r>
                          <w:r w:rsidR="00BE35A8">
                            <w:t>dell’Obesità e Malattie Metaboliche</w:t>
                          </w:r>
                          <w:r w:rsidR="0089560A">
                            <w:tab/>
                          </w:r>
                        </w:p>
                        <w:p w14:paraId="15F19EDB" w14:textId="529BB64A" w:rsidR="00F064A4" w:rsidRPr="00C92876" w:rsidRDefault="00BE35A8" w:rsidP="00F064A4">
                          <w:pPr>
                            <w:pStyle w:val="Titolo1"/>
                            <w:rPr>
                              <w:b/>
                              <w:w w:val="95"/>
                            </w:rPr>
                          </w:pPr>
                          <w:r w:rsidRPr="00C92876">
                            <w:rPr>
                              <w:b/>
                              <w:w w:val="95"/>
                            </w:rPr>
                            <w:t xml:space="preserve">Primo anno del </w:t>
                          </w:r>
                          <w:r w:rsidR="00F064A4" w:rsidRPr="00C92876">
                            <w:rPr>
                              <w:b/>
                              <w:w w:val="95"/>
                            </w:rPr>
                            <w:t xml:space="preserve">Corso </w:t>
                          </w:r>
                          <w:r w:rsidRPr="00C92876">
                            <w:rPr>
                              <w:b/>
                              <w:w w:val="95"/>
                            </w:rPr>
                            <w:t xml:space="preserve">annuale </w:t>
                          </w:r>
                          <w:r w:rsidR="00F064A4" w:rsidRPr="00C92876">
                            <w:rPr>
                              <w:b/>
                              <w:w w:val="95"/>
                            </w:rPr>
                            <w:t>- Edizione 2020</w:t>
                          </w:r>
                          <w:r w:rsidRPr="00C92876">
                            <w:rPr>
                              <w:b/>
                              <w:w w:val="95"/>
                            </w:rPr>
                            <w:t>-21</w:t>
                          </w:r>
                        </w:p>
                        <w:p w14:paraId="7167FD50" w14:textId="5A84FC15" w:rsidR="00F064A4" w:rsidRPr="007878C7" w:rsidRDefault="00F064A4" w:rsidP="00F064A4">
                          <w:pPr>
                            <w:pStyle w:val="Titolo1"/>
                            <w:rPr>
                              <w:i/>
                            </w:rPr>
                          </w:pPr>
                          <w:r w:rsidRPr="007878C7">
                            <w:rPr>
                              <w:i/>
                            </w:rPr>
                            <w:t>Direttor</w:t>
                          </w:r>
                          <w:r w:rsidR="002E7234">
                            <w:rPr>
                              <w:i/>
                            </w:rPr>
                            <w:t>i</w:t>
                          </w:r>
                          <w:r w:rsidRPr="007878C7">
                            <w:rPr>
                              <w:i/>
                            </w:rPr>
                            <w:t xml:space="preserve">: </w:t>
                          </w:r>
                          <w:r w:rsidR="00BE35A8">
                            <w:rPr>
                              <w:i/>
                            </w:rPr>
                            <w:t>Pierluigi Marini, Valerio Ceriani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010BFF" id="_x0000_t202" coordsize="21600,21600" o:spt="202" path="m,l,21600r21600,l21600,xe">
              <v:stroke joinstyle="miter"/>
              <v:path gradientshapeok="t" o:connecttype="rect"/>
            </v:shapetype>
            <v:shape id="Casella di testo 4" o:spid="_x0000_s1026" type="#_x0000_t202" style="position:absolute;margin-left:-.45pt;margin-top:3.75pt;width:481.85pt;height:60.6pt;z-index:2516592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" filled="f" strokecolor="#0070c0" strokeweight="3pt">
              <v:textbox>
                <w:txbxContent>
                  <w:p w14:paraId="46DD7272" w14:textId="3ACA45CA" w:rsidR="00F064A4" w:rsidRPr="007878C7" w:rsidRDefault="00F064A4" w:rsidP="00F064A4">
                    <w:pPr>
                      <w:pStyle w:val="Titolo1"/>
                    </w:pPr>
                    <w:r w:rsidRPr="007878C7">
                      <w:t>Scuola Speciale ACOI</w:t>
                    </w:r>
                    <w:r w:rsidR="009513A4">
                      <w:t xml:space="preserve"> </w:t>
                    </w:r>
                    <w:r w:rsidR="002E7234">
                      <w:t>SICOB</w:t>
                    </w:r>
                  </w:p>
                  <w:p w14:paraId="387C5C67" w14:textId="0810BA0F" w:rsidR="00F064A4" w:rsidRPr="007878C7" w:rsidRDefault="00F064A4" w:rsidP="00F064A4">
                    <w:pPr>
                      <w:pStyle w:val="Titolo1"/>
                    </w:pPr>
                    <w:r w:rsidRPr="007878C7">
                      <w:t xml:space="preserve">di Chirurgia </w:t>
                    </w:r>
                    <w:r w:rsidR="00BE35A8">
                      <w:t>dell’Obesità e Malattie Metaboliche</w:t>
                    </w:r>
                    <w:r w:rsidR="0089560A">
                      <w:tab/>
                    </w:r>
                  </w:p>
                  <w:p w14:paraId="15F19EDB" w14:textId="529BB64A" w:rsidR="00F064A4" w:rsidRPr="00C92876" w:rsidRDefault="00BE35A8" w:rsidP="00F064A4">
                    <w:pPr>
                      <w:pStyle w:val="Titolo1"/>
                      <w:rPr>
                        <w:b/>
                        <w:w w:val="95"/>
                      </w:rPr>
                    </w:pPr>
                    <w:r w:rsidRPr="00C92876">
                      <w:rPr>
                        <w:b/>
                        <w:w w:val="95"/>
                      </w:rPr>
                      <w:t xml:space="preserve">Primo anno del </w:t>
                    </w:r>
                    <w:r w:rsidR="00F064A4" w:rsidRPr="00C92876">
                      <w:rPr>
                        <w:b/>
                        <w:w w:val="95"/>
                      </w:rPr>
                      <w:t xml:space="preserve">Corso </w:t>
                    </w:r>
                    <w:r w:rsidRPr="00C92876">
                      <w:rPr>
                        <w:b/>
                        <w:w w:val="95"/>
                      </w:rPr>
                      <w:t xml:space="preserve">annuale </w:t>
                    </w:r>
                    <w:r w:rsidR="00F064A4" w:rsidRPr="00C92876">
                      <w:rPr>
                        <w:b/>
                        <w:w w:val="95"/>
                      </w:rPr>
                      <w:t>- Edizione 2020</w:t>
                    </w:r>
                    <w:r w:rsidRPr="00C92876">
                      <w:rPr>
                        <w:b/>
                        <w:w w:val="95"/>
                      </w:rPr>
                      <w:t>-21</w:t>
                    </w:r>
                  </w:p>
                  <w:p w14:paraId="7167FD50" w14:textId="5A84FC15" w:rsidR="00F064A4" w:rsidRPr="007878C7" w:rsidRDefault="00F064A4" w:rsidP="00F064A4">
                    <w:pPr>
                      <w:pStyle w:val="Titolo1"/>
                      <w:rPr>
                        <w:i/>
                      </w:rPr>
                    </w:pPr>
                    <w:r w:rsidRPr="007878C7">
                      <w:rPr>
                        <w:i/>
                      </w:rPr>
                      <w:t>Direttor</w:t>
                    </w:r>
                    <w:r w:rsidR="002E7234">
                      <w:rPr>
                        <w:i/>
                      </w:rPr>
                      <w:t>i</w:t>
                    </w:r>
                    <w:r w:rsidRPr="007878C7">
                      <w:rPr>
                        <w:i/>
                      </w:rPr>
                      <w:t xml:space="preserve">: </w:t>
                    </w:r>
                    <w:r w:rsidR="00BE35A8">
                      <w:rPr>
                        <w:i/>
                      </w:rPr>
                      <w:t>Pierluigi Marini, Valerio Ceriani</w:t>
                    </w:r>
                  </w:p>
                </w:txbxContent>
              </v:textbox>
            </v:shape>
          </w:pict>
        </mc:Fallback>
      </mc:AlternateContent>
    </w:r>
  </w:p>
  <w:p w14:paraId="6E9A269F" w14:textId="3CF8FAAD" w:rsidR="005464E5" w:rsidRDefault="005464E5">
    <w:pPr>
      <w:pStyle w:val="Intestazione"/>
    </w:pPr>
  </w:p>
  <w:p w14:paraId="7767E27C" w14:textId="672BA335" w:rsidR="00D45DD6" w:rsidRDefault="00D45DD6">
    <w:pPr>
      <w:pStyle w:val="Intestazione"/>
    </w:pPr>
  </w:p>
  <w:p w14:paraId="6D22BC19" w14:textId="4E346890" w:rsidR="005464E5" w:rsidRDefault="005464E5">
    <w:pPr>
      <w:pStyle w:val="Intestazione"/>
    </w:pPr>
  </w:p>
  <w:p w14:paraId="790252DC" w14:textId="4D060F6B" w:rsidR="00F535AB" w:rsidRDefault="00F535AB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E02767"/>
    <w:multiLevelType w:val="hybridMultilevel"/>
    <w:tmpl w:val="AB124F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ocumentProtection w:edit="forms" w:enforcement="1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xMjU0NLEwMjAztjBS0lEKTi0uzszPAykwrAUAH6ylniwAAAA="/>
  </w:docVars>
  <w:rsids>
    <w:rsidRoot w:val="00F064A4"/>
    <w:rsid w:val="00013371"/>
    <w:rsid w:val="00015615"/>
    <w:rsid w:val="00020673"/>
    <w:rsid w:val="0003559F"/>
    <w:rsid w:val="00061C8F"/>
    <w:rsid w:val="000920D1"/>
    <w:rsid w:val="00142107"/>
    <w:rsid w:val="00181CC6"/>
    <w:rsid w:val="00186E22"/>
    <w:rsid w:val="001C7B09"/>
    <w:rsid w:val="001D7AC5"/>
    <w:rsid w:val="001F4070"/>
    <w:rsid w:val="00277E68"/>
    <w:rsid w:val="0029350D"/>
    <w:rsid w:val="002C75DB"/>
    <w:rsid w:val="002E7234"/>
    <w:rsid w:val="003222AC"/>
    <w:rsid w:val="00346DA6"/>
    <w:rsid w:val="00383D74"/>
    <w:rsid w:val="003C243C"/>
    <w:rsid w:val="003D2B01"/>
    <w:rsid w:val="003D66A9"/>
    <w:rsid w:val="003E4F0E"/>
    <w:rsid w:val="0041178E"/>
    <w:rsid w:val="00437F13"/>
    <w:rsid w:val="00460706"/>
    <w:rsid w:val="00474D91"/>
    <w:rsid w:val="00480927"/>
    <w:rsid w:val="0049473B"/>
    <w:rsid w:val="00497860"/>
    <w:rsid w:val="004D1530"/>
    <w:rsid w:val="005464E5"/>
    <w:rsid w:val="00561A5C"/>
    <w:rsid w:val="00582D9D"/>
    <w:rsid w:val="005B4E1A"/>
    <w:rsid w:val="005E3444"/>
    <w:rsid w:val="005E7A6B"/>
    <w:rsid w:val="00612F00"/>
    <w:rsid w:val="006449E7"/>
    <w:rsid w:val="0065139D"/>
    <w:rsid w:val="006560F1"/>
    <w:rsid w:val="00657E04"/>
    <w:rsid w:val="006E680D"/>
    <w:rsid w:val="00707118"/>
    <w:rsid w:val="00747A63"/>
    <w:rsid w:val="00756CEA"/>
    <w:rsid w:val="007A3F53"/>
    <w:rsid w:val="007B14E9"/>
    <w:rsid w:val="007B512C"/>
    <w:rsid w:val="007F0FB0"/>
    <w:rsid w:val="007F18E8"/>
    <w:rsid w:val="007F545E"/>
    <w:rsid w:val="00813240"/>
    <w:rsid w:val="00820EA7"/>
    <w:rsid w:val="0089560A"/>
    <w:rsid w:val="008B2D14"/>
    <w:rsid w:val="009513A4"/>
    <w:rsid w:val="009814D2"/>
    <w:rsid w:val="00991DE6"/>
    <w:rsid w:val="009A091D"/>
    <w:rsid w:val="00A45E85"/>
    <w:rsid w:val="00A61533"/>
    <w:rsid w:val="00A67D2B"/>
    <w:rsid w:val="00A8684A"/>
    <w:rsid w:val="00A87243"/>
    <w:rsid w:val="00A96B26"/>
    <w:rsid w:val="00AC1F86"/>
    <w:rsid w:val="00AD78AF"/>
    <w:rsid w:val="00AE0C54"/>
    <w:rsid w:val="00B030E4"/>
    <w:rsid w:val="00B55DC8"/>
    <w:rsid w:val="00B624E3"/>
    <w:rsid w:val="00B76051"/>
    <w:rsid w:val="00BE35A8"/>
    <w:rsid w:val="00BF3EAC"/>
    <w:rsid w:val="00C145F4"/>
    <w:rsid w:val="00C25240"/>
    <w:rsid w:val="00C37067"/>
    <w:rsid w:val="00C92876"/>
    <w:rsid w:val="00CB60F9"/>
    <w:rsid w:val="00CC6580"/>
    <w:rsid w:val="00CE22D8"/>
    <w:rsid w:val="00D1072B"/>
    <w:rsid w:val="00D45DD6"/>
    <w:rsid w:val="00D53D39"/>
    <w:rsid w:val="00D62975"/>
    <w:rsid w:val="00D80CAA"/>
    <w:rsid w:val="00DF181A"/>
    <w:rsid w:val="00E302D7"/>
    <w:rsid w:val="00E313DB"/>
    <w:rsid w:val="00E868F5"/>
    <w:rsid w:val="00EA6B72"/>
    <w:rsid w:val="00F064A4"/>
    <w:rsid w:val="00F25B3D"/>
    <w:rsid w:val="00F4224C"/>
    <w:rsid w:val="00F535AB"/>
    <w:rsid w:val="00F57DE2"/>
    <w:rsid w:val="00F660A6"/>
    <w:rsid w:val="00F66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A7322B"/>
  <w15:docId w15:val="{0DA1E817-7DFB-4E1A-809A-D870E082F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F064A4"/>
    <w:pPr>
      <w:tabs>
        <w:tab w:val="right" w:pos="9498"/>
      </w:tabs>
      <w:spacing w:after="0" w:line="240" w:lineRule="auto"/>
      <w:ind w:left="1134"/>
      <w:jc w:val="both"/>
      <w:outlineLvl w:val="0"/>
    </w:pPr>
    <w:rPr>
      <w:rFonts w:ascii="Clarendon BT" w:hAnsi="Clarendon BT"/>
      <w:color w:val="0070C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F535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535AB"/>
  </w:style>
  <w:style w:type="paragraph" w:styleId="Pidipagina">
    <w:name w:val="footer"/>
    <w:basedOn w:val="Normale"/>
    <w:link w:val="PidipaginaCarattere"/>
    <w:uiPriority w:val="99"/>
    <w:unhideWhenUsed/>
    <w:rsid w:val="00F535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535AB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535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535AB"/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EA6B72"/>
    <w:rPr>
      <w:color w:val="0000FF" w:themeColor="hyperlink"/>
      <w:u w:val="single"/>
    </w:rPr>
  </w:style>
  <w:style w:type="table" w:styleId="Grigliatabella">
    <w:name w:val="Table Grid"/>
    <w:basedOn w:val="Tabellanormale"/>
    <w:uiPriority w:val="59"/>
    <w:rsid w:val="00EA6B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5E7A6B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F064A4"/>
    <w:rPr>
      <w:rFonts w:ascii="Clarendon BT" w:hAnsi="Clarendon BT"/>
      <w:color w:val="0070C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F2B3880A5D6DD42861C277430B167EB" ma:contentTypeVersion="10" ma:contentTypeDescription="Creare un nuovo documento." ma:contentTypeScope="" ma:versionID="8c4cf35902bd73ba676a17bb17df62e4">
  <xsd:schema xmlns:xsd="http://www.w3.org/2001/XMLSchema" xmlns:xs="http://www.w3.org/2001/XMLSchema" xmlns:p="http://schemas.microsoft.com/office/2006/metadata/properties" xmlns:ns2="3a143089-c2d5-476d-a80e-ba87e93af871" xmlns:ns3="4523cba7-7a13-4e36-928b-aae446395e26" targetNamespace="http://schemas.microsoft.com/office/2006/metadata/properties" ma:root="true" ma:fieldsID="bf44ae55a6f5dbe39569123c73dd562f" ns2:_="" ns3:_="">
    <xsd:import namespace="3a143089-c2d5-476d-a80e-ba87e93af871"/>
    <xsd:import namespace="4523cba7-7a13-4e36-928b-aae446395e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143089-c2d5-476d-a80e-ba87e93af8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23cba7-7a13-4e36-928b-aae446395e2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536267-CC0F-43C9-8732-49E2538BF8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E1F5BD-6CB6-4BC1-A621-538ECFA23C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9342D4D-C715-48B3-9EEE-758792A488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143089-c2d5-476d-a80e-ba87e93af871"/>
    <ds:schemaRef ds:uri="4523cba7-7a13-4e36-928b-aae446395e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602BBC-9D31-45F6-B5A5-501D625E24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33</Words>
  <Characters>2471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Iscrizione Scuola Laparo</vt:lpstr>
    </vt:vector>
  </TitlesOfParts>
  <Company/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crizione Scuola Laparo</dc:title>
  <dc:creator>Segreteria</dc:creator>
  <cp:keywords>Corso Base</cp:keywords>
  <cp:lastModifiedBy>Mario Campli</cp:lastModifiedBy>
  <cp:revision>31</cp:revision>
  <dcterms:created xsi:type="dcterms:W3CDTF">2020-02-12T16:20:00Z</dcterms:created>
  <dcterms:modified xsi:type="dcterms:W3CDTF">2020-02-12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2B3880A5D6DD42861C277430B167EB</vt:lpwstr>
  </property>
</Properties>
</file>